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103C" w:rsidRPr="0085103C" w:rsidRDefault="005B67A1" w:rsidP="0085103C">
      <w:pPr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eastAsia="Arial" w:hAnsi="Times New Roman"/>
          <w:noProof/>
          <w:color w:val="004380"/>
          <w:sz w:val="28"/>
          <w:szCs w:val="20"/>
          <w:lang w:val="en-US"/>
        </w:rPr>
        <w:drawing>
          <wp:anchor distT="0" distB="0" distL="114300" distR="114300" simplePos="0" relativeHeight="251655680" behindDoc="0" locked="0" layoutInCell="1" allowOverlap="1" wp14:anchorId="011373FD" wp14:editId="62556CA0">
            <wp:simplePos x="0" y="0"/>
            <wp:positionH relativeFrom="margin">
              <wp:posOffset>-910590</wp:posOffset>
            </wp:positionH>
            <wp:positionV relativeFrom="paragraph">
              <wp:posOffset>-133350</wp:posOffset>
            </wp:positionV>
            <wp:extent cx="2243455" cy="727710"/>
            <wp:effectExtent l="0" t="0" r="0" b="0"/>
            <wp:wrapSquare wrapText="bothSides"/>
            <wp:docPr id="10" name="Imagem 1" descr="Resultado de imagem para unicv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Resultado de imagem para unicv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b="14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455" cy="727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Arial" w:hAnsi="Times New Roman"/>
          <w:noProof/>
          <w:color w:val="004380"/>
          <w:sz w:val="28"/>
          <w:szCs w:val="20"/>
          <w:lang w:val="en-US"/>
        </w:rPr>
        <w:drawing>
          <wp:anchor distT="0" distB="0" distL="114300" distR="114300" simplePos="0" relativeHeight="251658752" behindDoc="0" locked="0" layoutInCell="1" allowOverlap="1" wp14:anchorId="7EA45772" wp14:editId="01BB99C4">
            <wp:simplePos x="0" y="0"/>
            <wp:positionH relativeFrom="column">
              <wp:posOffset>1158668</wp:posOffset>
            </wp:positionH>
            <wp:positionV relativeFrom="paragraph">
              <wp:posOffset>-125730</wp:posOffset>
            </wp:positionV>
            <wp:extent cx="923925" cy="709295"/>
            <wp:effectExtent l="0" t="0" r="0" b="0"/>
            <wp:wrapSquare wrapText="bothSides"/>
            <wp:docPr id="9" name="Imagem 1" descr="G:\imagem\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imagem\imag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18166" t="9171" r="27689" b="44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709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103C" w:rsidRPr="00EC02F9">
        <w:rPr>
          <w:rFonts w:ascii="Times New Roman" w:eastAsia="Arial" w:hAnsi="Times New Roman"/>
          <w:color w:val="004380"/>
          <w:sz w:val="28"/>
          <w:szCs w:val="20"/>
        </w:rPr>
        <w:t xml:space="preserve">Instituto de Língua Inglesa                                                                    </w:t>
      </w:r>
      <w:r w:rsidR="0085103C" w:rsidRPr="00EC02F9">
        <w:rPr>
          <w:rFonts w:ascii="Times New Roman" w:eastAsia="Arial" w:hAnsi="Times New Roman"/>
          <w:color w:val="9B1627"/>
          <w:sz w:val="28"/>
          <w:szCs w:val="20"/>
        </w:rPr>
        <w:t xml:space="preserve">                                 Dana Mohler-Faria</w:t>
      </w:r>
    </w:p>
    <w:p w:rsidR="00AF7A46" w:rsidRPr="00BB127C" w:rsidRDefault="0085103C" w:rsidP="00BB127C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  <w:lang w:val="en-US"/>
        </w:rPr>
      </w:pPr>
      <w:r>
        <w:rPr>
          <w:rFonts w:ascii="Times New Roman" w:hAnsi="Times New Roman" w:cs="Times New Roman"/>
          <w:b/>
          <w:sz w:val="32"/>
          <w:szCs w:val="24"/>
          <w:lang w:val="en-US"/>
        </w:rPr>
        <w:t xml:space="preserve">General English Course </w:t>
      </w:r>
      <w:r w:rsidR="00BB127C" w:rsidRPr="00BB127C">
        <w:rPr>
          <w:rFonts w:ascii="Times New Roman" w:hAnsi="Times New Roman" w:cs="Times New Roman"/>
          <w:b/>
          <w:sz w:val="32"/>
          <w:szCs w:val="24"/>
          <w:lang w:val="en-US"/>
        </w:rPr>
        <w:t>Program</w:t>
      </w:r>
    </w:p>
    <w:tbl>
      <w:tblPr>
        <w:tblStyle w:val="Tabelacomgrelha"/>
        <w:tblW w:w="9028" w:type="dxa"/>
        <w:tblLook w:val="04A0" w:firstRow="1" w:lastRow="0" w:firstColumn="1" w:lastColumn="0" w:noHBand="0" w:noVBand="1"/>
      </w:tblPr>
      <w:tblGrid>
        <w:gridCol w:w="2177"/>
        <w:gridCol w:w="2858"/>
        <w:gridCol w:w="1740"/>
        <w:gridCol w:w="2253"/>
      </w:tblGrid>
      <w:tr w:rsidR="00AF7A46" w:rsidTr="00F77EEC">
        <w:trPr>
          <w:trHeight w:val="651"/>
        </w:trPr>
        <w:tc>
          <w:tcPr>
            <w:tcW w:w="21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F7A46" w:rsidRDefault="00AF7A46" w:rsidP="008510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dade Orgânica</w:t>
            </w:r>
          </w:p>
        </w:tc>
        <w:tc>
          <w:tcPr>
            <w:tcW w:w="28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F7A46" w:rsidRDefault="00AF7A46" w:rsidP="008510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stituto de Língua </w:t>
            </w:r>
            <w:r w:rsidR="00B656EA">
              <w:rPr>
                <w:rFonts w:ascii="Times New Roman" w:hAnsi="Times New Roman" w:cs="Times New Roman"/>
                <w:sz w:val="24"/>
                <w:szCs w:val="24"/>
              </w:rPr>
              <w:t>Inglesa Dana</w:t>
            </w:r>
            <w:r w:rsidR="0085103C">
              <w:rPr>
                <w:rFonts w:ascii="Times New Roman" w:hAnsi="Times New Roman" w:cs="Times New Roman"/>
                <w:sz w:val="24"/>
                <w:szCs w:val="24"/>
              </w:rPr>
              <w:t xml:space="preserve"> Mohler-Faria </w:t>
            </w:r>
          </w:p>
        </w:tc>
        <w:tc>
          <w:tcPr>
            <w:tcW w:w="17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B71A1" w:rsidRDefault="003B71A1" w:rsidP="003B71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F7A46" w:rsidRDefault="003B71A1" w:rsidP="003B71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ia</w:t>
            </w:r>
          </w:p>
        </w:tc>
        <w:tc>
          <w:tcPr>
            <w:tcW w:w="22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B71A1" w:rsidRDefault="003B71A1" w:rsidP="003B71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F7A46" w:rsidRDefault="003B71A1" w:rsidP="003B71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teau</w:t>
            </w:r>
          </w:p>
        </w:tc>
      </w:tr>
      <w:tr w:rsidR="00AF7A46" w:rsidTr="00F77EEC">
        <w:trPr>
          <w:trHeight w:val="319"/>
        </w:trPr>
        <w:tc>
          <w:tcPr>
            <w:tcW w:w="21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F7A46" w:rsidRDefault="00AF7A46" w:rsidP="008510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urso</w:t>
            </w:r>
          </w:p>
        </w:tc>
        <w:tc>
          <w:tcPr>
            <w:tcW w:w="28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F7A46" w:rsidRDefault="00AF7A46" w:rsidP="008510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eneral English </w:t>
            </w:r>
          </w:p>
        </w:tc>
        <w:tc>
          <w:tcPr>
            <w:tcW w:w="17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F7A46" w:rsidRPr="003B71A1" w:rsidRDefault="0085103C" w:rsidP="00EF527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B71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vel</w:t>
            </w:r>
          </w:p>
        </w:tc>
        <w:tc>
          <w:tcPr>
            <w:tcW w:w="22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F7A46" w:rsidRDefault="00F56BE3" w:rsidP="008510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</w:t>
            </w:r>
            <w:r w:rsidR="008510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AF7A46" w:rsidTr="00F77EEC">
        <w:trPr>
          <w:trHeight w:val="651"/>
        </w:trPr>
        <w:tc>
          <w:tcPr>
            <w:tcW w:w="21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F7A46" w:rsidRDefault="00AF7A46" w:rsidP="008510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sciplina/Unidade Curricular</w:t>
            </w:r>
          </w:p>
        </w:tc>
        <w:tc>
          <w:tcPr>
            <w:tcW w:w="28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F7A46" w:rsidRDefault="00AF7A46" w:rsidP="008510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17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F7A46" w:rsidRDefault="00AF7A46" w:rsidP="00851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F7A46" w:rsidRDefault="00AF7A46" w:rsidP="00851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A46" w:rsidTr="00F77EEC">
        <w:trPr>
          <w:trHeight w:val="651"/>
        </w:trPr>
        <w:tc>
          <w:tcPr>
            <w:tcW w:w="21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F7A46" w:rsidRDefault="00AF7A46" w:rsidP="008510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rga Horária</w:t>
            </w:r>
          </w:p>
        </w:tc>
        <w:tc>
          <w:tcPr>
            <w:tcW w:w="28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F7A46" w:rsidRDefault="00802D4D" w:rsidP="008510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F7A46">
              <w:rPr>
                <w:rFonts w:ascii="Times New Roman" w:hAnsi="Times New Roman" w:cs="Times New Roman"/>
                <w:sz w:val="24"/>
                <w:szCs w:val="24"/>
              </w:rPr>
              <w:t xml:space="preserve">5 </w:t>
            </w:r>
            <w:r w:rsidR="0085103C">
              <w:rPr>
                <w:rFonts w:ascii="Times New Roman" w:hAnsi="Times New Roman" w:cs="Times New Roman"/>
                <w:sz w:val="24"/>
                <w:szCs w:val="24"/>
              </w:rPr>
              <w:t>Hours</w:t>
            </w:r>
          </w:p>
        </w:tc>
        <w:tc>
          <w:tcPr>
            <w:tcW w:w="17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F7A46" w:rsidRPr="003B71A1" w:rsidRDefault="00AF7A46" w:rsidP="008510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71A1">
              <w:rPr>
                <w:rFonts w:ascii="Times New Roman" w:hAnsi="Times New Roman" w:cs="Times New Roman"/>
                <w:sz w:val="24"/>
                <w:szCs w:val="24"/>
              </w:rPr>
              <w:t>Three Times a Week</w:t>
            </w:r>
          </w:p>
        </w:tc>
        <w:tc>
          <w:tcPr>
            <w:tcW w:w="22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F7A46" w:rsidRDefault="00802D4D" w:rsidP="00802D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h</w:t>
            </w:r>
            <w:r w:rsidR="00AF7A46">
              <w:rPr>
                <w:rFonts w:ascii="Times New Roman" w:hAnsi="Times New Roman" w:cs="Times New Roman"/>
                <w:sz w:val="24"/>
                <w:szCs w:val="24"/>
              </w:rPr>
              <w:t xml:space="preserve"> Minutes each class</w:t>
            </w:r>
          </w:p>
        </w:tc>
      </w:tr>
      <w:tr w:rsidR="0085103C" w:rsidTr="00F77EEC">
        <w:trPr>
          <w:trHeight w:val="77"/>
        </w:trPr>
        <w:tc>
          <w:tcPr>
            <w:tcW w:w="21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5103C" w:rsidRDefault="0085103C" w:rsidP="008510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acher</w:t>
            </w:r>
            <w:r w:rsidR="003B71A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6851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5103C" w:rsidRDefault="00FD657A" w:rsidP="008510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ábio Varela</w:t>
            </w:r>
          </w:p>
        </w:tc>
      </w:tr>
    </w:tbl>
    <w:p w:rsidR="00AF7A46" w:rsidRPr="0085103C" w:rsidRDefault="00AF7A46" w:rsidP="005F448A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5103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AF7A46" w:rsidRDefault="00AF7A46" w:rsidP="005F448A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Course Description</w:t>
      </w:r>
    </w:p>
    <w:p w:rsidR="00490B1D" w:rsidRPr="004B493C" w:rsidRDefault="00AF7A46" w:rsidP="005F448A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B493C">
        <w:rPr>
          <w:rFonts w:ascii="Times New Roman" w:hAnsi="Times New Roman" w:cs="Times New Roman"/>
          <w:sz w:val="24"/>
          <w:szCs w:val="24"/>
          <w:lang w:val="en-US"/>
        </w:rPr>
        <w:t xml:space="preserve">This course has been designed with the aim of </w:t>
      </w:r>
      <w:r w:rsidR="0085103C" w:rsidRPr="004B493C">
        <w:rPr>
          <w:rFonts w:ascii="Times New Roman" w:hAnsi="Times New Roman" w:cs="Times New Roman"/>
          <w:sz w:val="24"/>
          <w:szCs w:val="24"/>
          <w:lang w:val="en-US"/>
        </w:rPr>
        <w:t>prep</w:t>
      </w:r>
      <w:r w:rsidR="0085103C">
        <w:rPr>
          <w:rFonts w:ascii="Times New Roman" w:hAnsi="Times New Roman" w:cs="Times New Roman"/>
          <w:sz w:val="24"/>
          <w:szCs w:val="24"/>
          <w:lang w:val="en-US"/>
        </w:rPr>
        <w:t>ar</w:t>
      </w:r>
      <w:r w:rsidR="0085103C" w:rsidRPr="004B493C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Pr="004B493C">
        <w:rPr>
          <w:rFonts w:ascii="Times New Roman" w:hAnsi="Times New Roman" w:cs="Times New Roman"/>
          <w:sz w:val="24"/>
          <w:szCs w:val="24"/>
          <w:lang w:val="en-US"/>
        </w:rPr>
        <w:t xml:space="preserve"> the pupils to respond to the basic needs of the market regarding the English </w:t>
      </w:r>
      <w:r w:rsidR="009A66A2" w:rsidRPr="004B493C">
        <w:rPr>
          <w:rFonts w:ascii="Times New Roman" w:hAnsi="Times New Roman" w:cs="Times New Roman"/>
          <w:sz w:val="24"/>
          <w:szCs w:val="24"/>
          <w:lang w:val="en-US"/>
        </w:rPr>
        <w:t xml:space="preserve">language. Its general objective, </w:t>
      </w:r>
      <w:r w:rsidR="004B493C" w:rsidRPr="004B493C">
        <w:rPr>
          <w:rFonts w:ascii="Times New Roman" w:hAnsi="Times New Roman" w:cs="Times New Roman"/>
          <w:sz w:val="24"/>
          <w:szCs w:val="24"/>
          <w:lang w:val="en-US"/>
        </w:rPr>
        <w:t>therefore, is</w:t>
      </w:r>
      <w:r w:rsidRPr="004B493C">
        <w:rPr>
          <w:rFonts w:ascii="Times New Roman" w:hAnsi="Times New Roman" w:cs="Times New Roman"/>
          <w:sz w:val="24"/>
          <w:szCs w:val="24"/>
          <w:lang w:val="en-US"/>
        </w:rPr>
        <w:t xml:space="preserve"> to develop students’ communicative competence without overlooking at any </w:t>
      </w:r>
      <w:r w:rsidR="009A66A2" w:rsidRPr="004B493C">
        <w:rPr>
          <w:rFonts w:ascii="Times New Roman" w:hAnsi="Times New Roman" w:cs="Times New Roman"/>
          <w:sz w:val="24"/>
          <w:szCs w:val="24"/>
          <w:lang w:val="en-US"/>
        </w:rPr>
        <w:t>particular item of the communication pattern.</w:t>
      </w:r>
      <w:r w:rsidR="00AB03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9A66A2" w:rsidRPr="004B493C" w:rsidRDefault="009A66A2" w:rsidP="005F448A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B493C">
        <w:rPr>
          <w:rFonts w:ascii="Times New Roman" w:hAnsi="Times New Roman" w:cs="Times New Roman"/>
          <w:b/>
          <w:sz w:val="24"/>
          <w:szCs w:val="24"/>
          <w:lang w:val="en-US"/>
        </w:rPr>
        <w:t>Course Objectives</w:t>
      </w:r>
      <w:r w:rsidRPr="004B493C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9A66A2" w:rsidRPr="004B493C" w:rsidRDefault="009A66A2" w:rsidP="005F448A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B493C">
        <w:rPr>
          <w:rFonts w:ascii="Times New Roman" w:hAnsi="Times New Roman" w:cs="Times New Roman"/>
          <w:b/>
          <w:sz w:val="24"/>
          <w:szCs w:val="24"/>
          <w:lang w:val="en-US"/>
        </w:rPr>
        <w:t>By the end of this course students will be able to (SWAT):</w:t>
      </w:r>
    </w:p>
    <w:p w:rsidR="009A66A2" w:rsidRPr="00B767EC" w:rsidRDefault="009A66A2" w:rsidP="00B767EC">
      <w:pPr>
        <w:pStyle w:val="PargrafodaLista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C">
        <w:rPr>
          <w:rFonts w:ascii="Times New Roman" w:hAnsi="Times New Roman" w:cs="Times New Roman"/>
          <w:sz w:val="24"/>
          <w:szCs w:val="24"/>
          <w:lang w:val="en-US"/>
        </w:rPr>
        <w:t>Develop their communicative competence</w:t>
      </w:r>
      <w:r w:rsidR="00CB072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B767EC">
        <w:rPr>
          <w:rFonts w:ascii="Times New Roman" w:hAnsi="Times New Roman" w:cs="Times New Roman"/>
          <w:sz w:val="24"/>
          <w:szCs w:val="24"/>
          <w:lang w:val="en-US"/>
        </w:rPr>
        <w:t>. That is, they will be able to use the target language in real life situation.</w:t>
      </w:r>
    </w:p>
    <w:p w:rsidR="009A66A2" w:rsidRPr="00B767EC" w:rsidRDefault="009A66A2" w:rsidP="00B767EC">
      <w:pPr>
        <w:pStyle w:val="PargrafodaLista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C">
        <w:rPr>
          <w:rFonts w:ascii="Times New Roman" w:hAnsi="Times New Roman" w:cs="Times New Roman"/>
          <w:sz w:val="24"/>
          <w:szCs w:val="24"/>
          <w:lang w:val="en-US"/>
        </w:rPr>
        <w:t>Interact with each other</w:t>
      </w:r>
      <w:r w:rsidR="0085103C" w:rsidRPr="0085103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103C" w:rsidRPr="00B767EC">
        <w:rPr>
          <w:rFonts w:ascii="Times New Roman" w:hAnsi="Times New Roman" w:cs="Times New Roman"/>
          <w:sz w:val="24"/>
          <w:szCs w:val="24"/>
          <w:lang w:val="en-US"/>
        </w:rPr>
        <w:t>in English</w:t>
      </w:r>
      <w:r w:rsidRPr="00B767EC">
        <w:rPr>
          <w:rFonts w:ascii="Times New Roman" w:hAnsi="Times New Roman" w:cs="Times New Roman"/>
          <w:sz w:val="24"/>
          <w:szCs w:val="24"/>
          <w:lang w:val="en-US"/>
        </w:rPr>
        <w:t xml:space="preserve"> as well as other people in any given situation.</w:t>
      </w:r>
    </w:p>
    <w:p w:rsidR="009A66A2" w:rsidRPr="00B767EC" w:rsidRDefault="004B493C" w:rsidP="00B767EC">
      <w:pPr>
        <w:pStyle w:val="PargrafodaLista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C">
        <w:rPr>
          <w:rFonts w:ascii="Times New Roman" w:hAnsi="Times New Roman" w:cs="Times New Roman"/>
          <w:sz w:val="24"/>
          <w:szCs w:val="24"/>
          <w:lang w:val="en-US"/>
        </w:rPr>
        <w:t>Improve</w:t>
      </w:r>
      <w:r w:rsidR="009A66A2" w:rsidRPr="00B767EC">
        <w:rPr>
          <w:rFonts w:ascii="Times New Roman" w:hAnsi="Times New Roman" w:cs="Times New Roman"/>
          <w:sz w:val="24"/>
          <w:szCs w:val="24"/>
          <w:lang w:val="en-US"/>
        </w:rPr>
        <w:t xml:space="preserve"> the patterns of speech </w:t>
      </w:r>
      <w:r w:rsidR="0085103C">
        <w:rPr>
          <w:rFonts w:ascii="Times New Roman" w:hAnsi="Times New Roman" w:cs="Times New Roman"/>
          <w:sz w:val="24"/>
          <w:szCs w:val="24"/>
          <w:lang w:val="en-US"/>
        </w:rPr>
        <w:t>including</w:t>
      </w:r>
      <w:r w:rsidR="009A66A2" w:rsidRPr="00B767EC">
        <w:rPr>
          <w:rFonts w:ascii="Times New Roman" w:hAnsi="Times New Roman" w:cs="Times New Roman"/>
          <w:sz w:val="24"/>
          <w:szCs w:val="24"/>
          <w:lang w:val="en-US"/>
        </w:rPr>
        <w:t xml:space="preserve"> pronunciation, intonation, stress, </w:t>
      </w:r>
      <w:r w:rsidRPr="00B767EC">
        <w:rPr>
          <w:rFonts w:ascii="Times New Roman" w:hAnsi="Times New Roman" w:cs="Times New Roman"/>
          <w:sz w:val="24"/>
          <w:szCs w:val="24"/>
          <w:lang w:val="en-US"/>
        </w:rPr>
        <w:t>rhythm</w:t>
      </w:r>
      <w:r w:rsidR="009A66A2" w:rsidRPr="00B767EC">
        <w:rPr>
          <w:rFonts w:ascii="Times New Roman" w:hAnsi="Times New Roman" w:cs="Times New Roman"/>
          <w:sz w:val="24"/>
          <w:szCs w:val="24"/>
          <w:lang w:val="en-US"/>
        </w:rPr>
        <w:t>, musicality, and so on.</w:t>
      </w:r>
      <w:r w:rsidR="007A29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4B493C" w:rsidRPr="004B493C" w:rsidRDefault="004B493C" w:rsidP="005F448A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B493C">
        <w:rPr>
          <w:rFonts w:ascii="Times New Roman" w:hAnsi="Times New Roman" w:cs="Times New Roman"/>
          <w:b/>
          <w:sz w:val="24"/>
          <w:szCs w:val="24"/>
          <w:lang w:val="en-US"/>
        </w:rPr>
        <w:t>Educational Philosophy</w:t>
      </w:r>
    </w:p>
    <w:p w:rsidR="004B493C" w:rsidRDefault="004B493C" w:rsidP="005F448A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B493C">
        <w:rPr>
          <w:rFonts w:ascii="Times New Roman" w:hAnsi="Times New Roman" w:cs="Times New Roman"/>
          <w:sz w:val="24"/>
          <w:szCs w:val="24"/>
          <w:lang w:val="en-US"/>
        </w:rPr>
        <w:t>Knowing that the purpos</w:t>
      </w:r>
      <w:r w:rsidR="00CB0723">
        <w:rPr>
          <w:rFonts w:ascii="Times New Roman" w:hAnsi="Times New Roman" w:cs="Times New Roman"/>
          <w:sz w:val="24"/>
          <w:szCs w:val="24"/>
          <w:lang w:val="en-US"/>
        </w:rPr>
        <w:t>e of language is to communicate,</w:t>
      </w:r>
      <w:r w:rsidRPr="004B493C">
        <w:rPr>
          <w:rFonts w:ascii="Times New Roman" w:hAnsi="Times New Roman" w:cs="Times New Roman"/>
          <w:sz w:val="24"/>
          <w:szCs w:val="24"/>
          <w:lang w:val="en-US"/>
        </w:rPr>
        <w:t xml:space="preserve"> and that English is needed in the job market, progressivism adopts a g</w:t>
      </w:r>
      <w:r w:rsidR="008F2BD4">
        <w:rPr>
          <w:rFonts w:ascii="Times New Roman" w:hAnsi="Times New Roman" w:cs="Times New Roman"/>
          <w:sz w:val="24"/>
          <w:szCs w:val="24"/>
          <w:lang w:val="en-US"/>
        </w:rPr>
        <w:t>reat deal of ideals which allow</w:t>
      </w:r>
      <w:r w:rsidRPr="004B493C">
        <w:rPr>
          <w:rFonts w:ascii="Times New Roman" w:hAnsi="Times New Roman" w:cs="Times New Roman"/>
          <w:sz w:val="24"/>
          <w:szCs w:val="24"/>
          <w:lang w:val="en-US"/>
        </w:rPr>
        <w:t xml:space="preserve"> students to adapt to their needs more easily.</w:t>
      </w:r>
    </w:p>
    <w:p w:rsidR="008F2BD4" w:rsidRDefault="008F2BD4" w:rsidP="005F448A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F2BD4" w:rsidRDefault="008F2BD4" w:rsidP="005F448A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F2BD4" w:rsidRDefault="008F2BD4" w:rsidP="005F448A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6B7601" w:rsidRDefault="004B493C" w:rsidP="006B7601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B493C">
        <w:rPr>
          <w:rFonts w:ascii="Times New Roman" w:hAnsi="Times New Roman" w:cs="Times New Roman"/>
          <w:b/>
          <w:sz w:val="24"/>
          <w:szCs w:val="24"/>
          <w:lang w:val="en-US"/>
        </w:rPr>
        <w:t>Evaluation</w:t>
      </w:r>
    </w:p>
    <w:p w:rsidR="00B767EC" w:rsidRPr="006B7601" w:rsidRDefault="00B767EC" w:rsidP="006B7601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ince the classes are going to be </w:t>
      </w:r>
      <w:r w:rsidR="008F2BD4">
        <w:rPr>
          <w:rFonts w:ascii="Times New Roman" w:hAnsi="Times New Roman" w:cs="Times New Roman"/>
          <w:sz w:val="24"/>
          <w:szCs w:val="24"/>
          <w:lang w:val="en-US"/>
        </w:rPr>
        <w:t>based on communication rather th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ow grammar, students will be evaluated according to the efforts they display towards the learning process. More precisely, they will be evaluated through the following points</w:t>
      </w:r>
      <w:r w:rsidR="008F2BD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B767EC" w:rsidRPr="00E37755" w:rsidRDefault="00B767EC" w:rsidP="00B767EC">
      <w:pPr>
        <w:pStyle w:val="PargrafodaLista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reat efforts displayed towards r</w:t>
      </w:r>
      <w:r w:rsidRPr="00E37755">
        <w:rPr>
          <w:rFonts w:ascii="Times New Roman" w:hAnsi="Times New Roman" w:cs="Times New Roman"/>
          <w:sz w:val="24"/>
          <w:szCs w:val="24"/>
          <w:lang w:val="en-US"/>
        </w:rPr>
        <w:t>ole pl</w:t>
      </w:r>
      <w:r w:rsidR="007D29AB">
        <w:rPr>
          <w:rFonts w:ascii="Times New Roman" w:hAnsi="Times New Roman" w:cs="Times New Roman"/>
          <w:sz w:val="24"/>
          <w:szCs w:val="24"/>
          <w:lang w:val="en-US"/>
        </w:rPr>
        <w:t>a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erformance</w:t>
      </w:r>
      <w:r w:rsidR="008F2BD4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:rsidR="00B767EC" w:rsidRPr="00E37755" w:rsidRDefault="00B767EC" w:rsidP="00B767EC">
      <w:pPr>
        <w:pStyle w:val="PargrafodaLista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bility to r</w:t>
      </w:r>
      <w:r w:rsidR="008F2BD4">
        <w:rPr>
          <w:rFonts w:ascii="Times New Roman" w:hAnsi="Times New Roman" w:cs="Times New Roman"/>
          <w:sz w:val="24"/>
          <w:szCs w:val="24"/>
          <w:lang w:val="en-US"/>
        </w:rPr>
        <w:t>ead</w:t>
      </w:r>
      <w:r w:rsidRPr="00E37755">
        <w:rPr>
          <w:rFonts w:ascii="Times New Roman" w:hAnsi="Times New Roman" w:cs="Times New Roman"/>
          <w:sz w:val="24"/>
          <w:szCs w:val="24"/>
          <w:lang w:val="en-US"/>
        </w:rPr>
        <w:t xml:space="preserve"> and be able to talk abou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F2BD4">
        <w:rPr>
          <w:rFonts w:ascii="Times New Roman" w:hAnsi="Times New Roman" w:cs="Times New Roman"/>
          <w:sz w:val="24"/>
          <w:szCs w:val="24"/>
          <w:lang w:val="en-US"/>
        </w:rPr>
        <w:t>themselves, imag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8F2BD4">
        <w:rPr>
          <w:rFonts w:ascii="Times New Roman" w:hAnsi="Times New Roman" w:cs="Times New Roman"/>
          <w:sz w:val="24"/>
          <w:szCs w:val="24"/>
          <w:lang w:val="en-US"/>
        </w:rPr>
        <w:t>any other daily given situation;</w:t>
      </w:r>
      <w:r w:rsidR="00D70F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B767EC" w:rsidRPr="00615116" w:rsidRDefault="008C0914" w:rsidP="00B767EC">
      <w:pPr>
        <w:pStyle w:val="PargrafodaLista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ritical ideas shown during</w:t>
      </w:r>
      <w:r w:rsidR="00B767EC">
        <w:rPr>
          <w:rFonts w:ascii="Times New Roman" w:hAnsi="Times New Roman" w:cs="Times New Roman"/>
          <w:sz w:val="24"/>
          <w:szCs w:val="24"/>
          <w:lang w:val="en-US"/>
        </w:rPr>
        <w:t xml:space="preserve"> debates about any c</w:t>
      </w:r>
      <w:r w:rsidR="008F2BD4">
        <w:rPr>
          <w:rFonts w:ascii="Times New Roman" w:hAnsi="Times New Roman" w:cs="Times New Roman"/>
          <w:sz w:val="24"/>
          <w:szCs w:val="24"/>
          <w:lang w:val="en-US"/>
        </w:rPr>
        <w:t>urrent issues;</w:t>
      </w:r>
    </w:p>
    <w:p w:rsidR="001928AD" w:rsidRPr="000A40CA" w:rsidRDefault="00B767EC" w:rsidP="001928AD">
      <w:pPr>
        <w:pStyle w:val="PargrafodaLista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37755">
        <w:rPr>
          <w:rFonts w:ascii="Times New Roman" w:hAnsi="Times New Roman" w:cs="Times New Roman"/>
          <w:sz w:val="24"/>
          <w:szCs w:val="24"/>
          <w:lang w:val="en-US"/>
        </w:rPr>
        <w:t>Punctuality and responsibility displayed towards the learning process</w:t>
      </w:r>
      <w:r w:rsidR="008F2BD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70F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1928AD" w:rsidRDefault="001928AD" w:rsidP="001928A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928AD">
        <w:rPr>
          <w:rFonts w:ascii="Times New Roman" w:hAnsi="Times New Roman" w:cs="Times New Roman"/>
          <w:b/>
          <w:sz w:val="24"/>
          <w:szCs w:val="24"/>
          <w:lang w:val="en-US"/>
        </w:rPr>
        <w:t>Attentive Schedule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/Topics</w:t>
      </w:r>
    </w:p>
    <w:p w:rsidR="00786C25" w:rsidRPr="00786C25" w:rsidRDefault="004B493C" w:rsidP="00786C25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81FCB">
        <w:rPr>
          <w:rFonts w:ascii="Times New Roman" w:hAnsi="Times New Roman" w:cs="Times New Roman"/>
          <w:b/>
          <w:i/>
          <w:sz w:val="24"/>
          <w:szCs w:val="24"/>
          <w:lang w:val="en-US"/>
        </w:rPr>
        <w:t>Week 1</w:t>
      </w:r>
      <w:r w:rsidR="00A5637B" w:rsidRPr="00A563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3568EF" w:rsidRPr="00D57EE2" w:rsidRDefault="00E2666C" w:rsidP="00F30D85">
      <w:pPr>
        <w:pStyle w:val="PargrafodaLista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57EE2">
        <w:rPr>
          <w:rFonts w:ascii="Times New Roman" w:hAnsi="Times New Roman" w:cs="Times New Roman"/>
          <w:b/>
          <w:sz w:val="24"/>
          <w:szCs w:val="24"/>
          <w:lang w:val="en-US"/>
        </w:rPr>
        <w:t>Introducing/</w:t>
      </w:r>
      <w:r w:rsidR="00CB0723" w:rsidRPr="00D57EE2">
        <w:rPr>
          <w:rFonts w:ascii="Times New Roman" w:hAnsi="Times New Roman" w:cs="Times New Roman"/>
          <w:b/>
          <w:sz w:val="24"/>
          <w:szCs w:val="24"/>
          <w:lang w:val="en-US"/>
        </w:rPr>
        <w:t>Getting to know each other</w:t>
      </w:r>
      <w:r w:rsidR="008E7202" w:rsidRPr="00D57EE2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:rsidR="001928AD" w:rsidRPr="00C23BF0" w:rsidRDefault="001928AD" w:rsidP="001928AD">
      <w:pPr>
        <w:pStyle w:val="PargrafodaLista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23BF0">
        <w:rPr>
          <w:rFonts w:ascii="Times New Roman" w:hAnsi="Times New Roman" w:cs="Times New Roman"/>
          <w:sz w:val="24"/>
          <w:szCs w:val="24"/>
          <w:lang w:val="en-US"/>
        </w:rPr>
        <w:t>Personal information</w:t>
      </w:r>
      <w:r w:rsidR="00957A97" w:rsidRPr="00C23BF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1928AD" w:rsidRPr="00C23BF0" w:rsidRDefault="00957A97" w:rsidP="001928AD">
      <w:pPr>
        <w:pStyle w:val="PargrafodaLista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23BF0">
        <w:rPr>
          <w:rFonts w:ascii="Times New Roman" w:hAnsi="Times New Roman" w:cs="Times New Roman"/>
          <w:sz w:val="24"/>
          <w:szCs w:val="24"/>
          <w:lang w:val="en-US"/>
        </w:rPr>
        <w:t xml:space="preserve">Family </w:t>
      </w:r>
    </w:p>
    <w:p w:rsidR="0092271A" w:rsidRPr="00C23BF0" w:rsidRDefault="001928AD" w:rsidP="0092271A">
      <w:pPr>
        <w:pStyle w:val="PargrafodaLista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23BF0">
        <w:rPr>
          <w:rFonts w:ascii="Times New Roman" w:hAnsi="Times New Roman" w:cs="Times New Roman"/>
          <w:sz w:val="24"/>
          <w:szCs w:val="24"/>
          <w:lang w:val="en-US"/>
        </w:rPr>
        <w:t>Friends</w:t>
      </w:r>
      <w:r w:rsidR="009613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BE41F1" w:rsidRPr="00BE41F1" w:rsidRDefault="004B493C" w:rsidP="00BE41F1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E41F1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Week </w:t>
      </w:r>
      <w:r w:rsidR="00BE41F1" w:rsidRPr="00BE41F1">
        <w:rPr>
          <w:rFonts w:ascii="Times New Roman" w:hAnsi="Times New Roman" w:cs="Times New Roman"/>
          <w:b/>
          <w:i/>
          <w:sz w:val="24"/>
          <w:szCs w:val="24"/>
          <w:lang w:val="en-US"/>
        </w:rPr>
        <w:t>2</w:t>
      </w:r>
    </w:p>
    <w:p w:rsidR="004B493C" w:rsidRPr="00BE41F1" w:rsidRDefault="00BE41F1" w:rsidP="00BE41F1">
      <w:pPr>
        <w:pStyle w:val="PargrafodaLista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>Meeting</w:t>
      </w:r>
      <w:r w:rsidR="00D31D91" w:rsidRPr="00BE41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1D91" w:rsidRPr="00C45C4F">
        <w:rPr>
          <w:rFonts w:ascii="Times New Roman" w:hAnsi="Times New Roman" w:cs="Times New Roman"/>
          <w:b/>
          <w:sz w:val="24"/>
          <w:szCs w:val="24"/>
          <w:lang w:val="en-US"/>
        </w:rPr>
        <w:t xml:space="preserve">People </w:t>
      </w:r>
    </w:p>
    <w:p w:rsidR="00311C20" w:rsidRPr="00AE556B" w:rsidRDefault="00EE7B48" w:rsidP="00311C20">
      <w:pPr>
        <w:pStyle w:val="PargrafodaLista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E556B">
        <w:rPr>
          <w:rFonts w:ascii="Times New Roman" w:hAnsi="Times New Roman" w:cs="Times New Roman"/>
          <w:sz w:val="24"/>
          <w:szCs w:val="24"/>
          <w:lang w:val="en-US"/>
        </w:rPr>
        <w:t>Greetings</w:t>
      </w:r>
      <w:r w:rsidR="00FD5B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EE7B48" w:rsidRDefault="00EE7B48" w:rsidP="00311C20">
      <w:pPr>
        <w:pStyle w:val="PargrafodaLista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E556B">
        <w:rPr>
          <w:rFonts w:ascii="Times New Roman" w:hAnsi="Times New Roman" w:cs="Times New Roman"/>
          <w:sz w:val="24"/>
          <w:szCs w:val="24"/>
          <w:lang w:val="en-US"/>
        </w:rPr>
        <w:t>Saying goodbye</w:t>
      </w:r>
      <w:r w:rsidR="00933A49">
        <w:rPr>
          <w:rFonts w:ascii="Times New Roman" w:hAnsi="Times New Roman" w:cs="Times New Roman"/>
          <w:sz w:val="24"/>
          <w:szCs w:val="24"/>
          <w:lang w:val="en-US"/>
        </w:rPr>
        <w:t>s</w:t>
      </w:r>
    </w:p>
    <w:p w:rsidR="004B493C" w:rsidRPr="00216470" w:rsidRDefault="004B493C" w:rsidP="005F448A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216470">
        <w:rPr>
          <w:rFonts w:ascii="Times New Roman" w:hAnsi="Times New Roman" w:cs="Times New Roman"/>
          <w:b/>
          <w:i/>
          <w:sz w:val="24"/>
          <w:szCs w:val="24"/>
          <w:lang w:val="en-US"/>
        </w:rPr>
        <w:t>Week 3</w:t>
      </w:r>
    </w:p>
    <w:p w:rsidR="00693A19" w:rsidRDefault="00693A19" w:rsidP="00D878B8">
      <w:pPr>
        <w:pStyle w:val="PargrafodaLista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Talking about Jobs</w:t>
      </w:r>
    </w:p>
    <w:p w:rsidR="00311C20" w:rsidRPr="00AE556B" w:rsidRDefault="00EE7B48" w:rsidP="00311C20">
      <w:pPr>
        <w:pStyle w:val="PargrafodaLista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E556B">
        <w:rPr>
          <w:rFonts w:ascii="Times New Roman" w:hAnsi="Times New Roman" w:cs="Times New Roman"/>
          <w:sz w:val="24"/>
          <w:szCs w:val="24"/>
          <w:lang w:val="en-US"/>
        </w:rPr>
        <w:t>Institutions</w:t>
      </w:r>
    </w:p>
    <w:p w:rsidR="00EE7B48" w:rsidRDefault="00B96AF9" w:rsidP="00311C20">
      <w:pPr>
        <w:pStyle w:val="PargrafodaLista"/>
        <w:numPr>
          <w:ilvl w:val="0"/>
          <w:numId w:val="3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ccupations/jobs</w:t>
      </w:r>
    </w:p>
    <w:p w:rsidR="00685DB7" w:rsidRPr="00685DB7" w:rsidRDefault="00685DB7" w:rsidP="00685DB7">
      <w:pPr>
        <w:pStyle w:val="PargrafodaLista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85DB7">
        <w:rPr>
          <w:rFonts w:ascii="Times New Roman" w:hAnsi="Times New Roman" w:cs="Times New Roman"/>
          <w:sz w:val="24"/>
          <w:szCs w:val="24"/>
          <w:lang w:val="en-US"/>
        </w:rPr>
        <w:t>Job Interview</w:t>
      </w:r>
    </w:p>
    <w:p w:rsidR="001F5CC7" w:rsidRDefault="001F5CC7" w:rsidP="001F5CC7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Week 4</w:t>
      </w:r>
      <w:r w:rsidR="00510E0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:rsidR="00685DB7" w:rsidRDefault="00685DB7" w:rsidP="00685DB7">
      <w:pPr>
        <w:pStyle w:val="PargrafodaLista"/>
        <w:numPr>
          <w:ilvl w:val="0"/>
          <w:numId w:val="41"/>
        </w:num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cheduling, Cancelling and Rescheduling a Meeting</w:t>
      </w:r>
    </w:p>
    <w:p w:rsidR="00711987" w:rsidRPr="00711987" w:rsidRDefault="00711987" w:rsidP="00711987">
      <w:pPr>
        <w:pStyle w:val="PargrafodaLista"/>
        <w:numPr>
          <w:ilvl w:val="1"/>
          <w:numId w:val="41"/>
        </w:num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mal and informal Email</w:t>
      </w:r>
    </w:p>
    <w:p w:rsidR="00711987" w:rsidRPr="00711987" w:rsidRDefault="00711987" w:rsidP="00711987">
      <w:pPr>
        <w:pStyle w:val="PargrafodaLista"/>
        <w:numPr>
          <w:ilvl w:val="1"/>
          <w:numId w:val="41"/>
        </w:num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1987">
        <w:rPr>
          <w:rFonts w:ascii="Times New Roman" w:hAnsi="Times New Roman" w:cs="Times New Roman"/>
          <w:sz w:val="24"/>
          <w:szCs w:val="24"/>
          <w:lang w:val="en-US"/>
        </w:rPr>
        <w:t>Texts (Student’s performance)</w:t>
      </w:r>
    </w:p>
    <w:p w:rsidR="001F5CC7" w:rsidRPr="00070B1D" w:rsidRDefault="00070B1D" w:rsidP="00070B1D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216470">
        <w:rPr>
          <w:rFonts w:ascii="Times New Roman" w:hAnsi="Times New Roman" w:cs="Times New Roman"/>
          <w:b/>
          <w:i/>
          <w:sz w:val="24"/>
          <w:szCs w:val="24"/>
          <w:lang w:val="en-US"/>
        </w:rPr>
        <w:lastRenderedPageBreak/>
        <w:t>W</w:t>
      </w: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>eek 5</w:t>
      </w:r>
      <w:r w:rsidRPr="00216470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 </w:t>
      </w:r>
    </w:p>
    <w:p w:rsidR="00EE7B48" w:rsidRDefault="0071072F" w:rsidP="00D878B8">
      <w:pPr>
        <w:pStyle w:val="PargrafodaLista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Talking about countries and nationalities</w:t>
      </w:r>
    </w:p>
    <w:p w:rsidR="0071072F" w:rsidRPr="00EE7B48" w:rsidRDefault="00EE7B48" w:rsidP="00EE7B48">
      <w:pPr>
        <w:pStyle w:val="PargrafodaLista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E7B48">
        <w:rPr>
          <w:rFonts w:ascii="Times New Roman" w:hAnsi="Times New Roman" w:cs="Times New Roman"/>
          <w:sz w:val="24"/>
          <w:szCs w:val="24"/>
          <w:lang w:val="en-US"/>
        </w:rPr>
        <w:t>English speaking countries</w:t>
      </w:r>
      <w:r w:rsidR="00CA77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BC58C3" w:rsidRPr="00EE7B48" w:rsidRDefault="00BC58C3" w:rsidP="00EE7B48">
      <w:pPr>
        <w:pStyle w:val="PargrafodaLista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ther Countries </w:t>
      </w:r>
    </w:p>
    <w:p w:rsidR="00DD76C4" w:rsidRDefault="007C2139" w:rsidP="00DD76C4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>Week 6</w:t>
      </w:r>
    </w:p>
    <w:p w:rsidR="007C2139" w:rsidRPr="00B955C6" w:rsidRDefault="007C2139" w:rsidP="007C2139">
      <w:pPr>
        <w:pStyle w:val="PargrafodaLista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Travelling (</w:t>
      </w:r>
      <w:r w:rsidRPr="00B955C6">
        <w:rPr>
          <w:rFonts w:ascii="Times New Roman" w:hAnsi="Times New Roman" w:cs="Times New Roman"/>
          <w:b/>
          <w:sz w:val="24"/>
          <w:szCs w:val="24"/>
          <w:lang w:val="en-US"/>
        </w:rPr>
        <w:t xml:space="preserve">At the airport) </w:t>
      </w:r>
    </w:p>
    <w:p w:rsidR="007C2139" w:rsidRDefault="007C2139" w:rsidP="007C2139">
      <w:pPr>
        <w:pStyle w:val="PargrafodaLista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ocabulary Related to Check in (Video, text, and Pictures)</w:t>
      </w:r>
    </w:p>
    <w:p w:rsidR="007C2139" w:rsidRPr="00653309" w:rsidRDefault="007C2139" w:rsidP="007C2139">
      <w:pPr>
        <w:pStyle w:val="PargrafodaLista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 Ray machine and Go through Security officer (Video, text, and Pictures)</w:t>
      </w:r>
    </w:p>
    <w:p w:rsidR="007C2139" w:rsidRPr="007C2139" w:rsidRDefault="007C2139" w:rsidP="00DD76C4">
      <w:pPr>
        <w:pStyle w:val="PargrafodaLista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s’ Performance</w:t>
      </w:r>
      <w:r w:rsidR="00CA77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1F5CC7" w:rsidRDefault="00D27594" w:rsidP="005F448A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>Week 7</w:t>
      </w:r>
    </w:p>
    <w:p w:rsidR="007C2139" w:rsidRPr="00B955C6" w:rsidRDefault="007C2139" w:rsidP="007C2139">
      <w:pPr>
        <w:pStyle w:val="PargrafodaLista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At a Shopping Mall/P</w:t>
      </w:r>
      <w:r w:rsidRPr="00B955C6">
        <w:rPr>
          <w:rFonts w:ascii="Times New Roman" w:hAnsi="Times New Roman" w:cs="Times New Roman"/>
          <w:b/>
          <w:sz w:val="24"/>
          <w:szCs w:val="24"/>
          <w:lang w:val="en-US"/>
        </w:rPr>
        <w:t xml:space="preserve">laza </w:t>
      </w:r>
    </w:p>
    <w:p w:rsidR="007C2139" w:rsidRPr="00653309" w:rsidRDefault="007C2139" w:rsidP="007C2139">
      <w:pPr>
        <w:pStyle w:val="PargrafodaLista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ypes of Clothes and Shoes (Video, text, and Pictures)</w:t>
      </w:r>
    </w:p>
    <w:p w:rsidR="007C2139" w:rsidRDefault="007C2139" w:rsidP="007C2139">
      <w:pPr>
        <w:pStyle w:val="PargrafodaLista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mmon Expressions regarding selling and buying (Video, text, and Pictures)</w:t>
      </w:r>
    </w:p>
    <w:p w:rsidR="00F56BE3" w:rsidRPr="00F56BE3" w:rsidRDefault="007C2139" w:rsidP="00F56BE3">
      <w:pPr>
        <w:pStyle w:val="PargrafodaLista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05D2E">
        <w:rPr>
          <w:rFonts w:ascii="Times New Roman" w:hAnsi="Times New Roman" w:cs="Times New Roman"/>
          <w:sz w:val="24"/>
          <w:szCs w:val="24"/>
          <w:lang w:val="en-US"/>
        </w:rPr>
        <w:t xml:space="preserve">Students ‘Performance </w:t>
      </w:r>
    </w:p>
    <w:p w:rsidR="00F56BE3" w:rsidRDefault="00F56BE3" w:rsidP="00F56BE3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>Week 8</w:t>
      </w:r>
    </w:p>
    <w:p w:rsidR="00F56BE3" w:rsidRPr="00E00A45" w:rsidRDefault="00F56BE3" w:rsidP="00F56BE3">
      <w:pPr>
        <w:pStyle w:val="PargrafodaLista"/>
        <w:numPr>
          <w:ilvl w:val="0"/>
          <w:numId w:val="40"/>
        </w:num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00A45">
        <w:rPr>
          <w:rFonts w:ascii="Times New Roman" w:hAnsi="Times New Roman" w:cs="Times New Roman"/>
          <w:b/>
          <w:sz w:val="24"/>
          <w:szCs w:val="24"/>
          <w:lang w:val="en-US"/>
        </w:rPr>
        <w:t>Debate on a Certain Topic (students Choice)</w:t>
      </w:r>
    </w:p>
    <w:p w:rsidR="00224345" w:rsidRDefault="008C2185" w:rsidP="00224345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8C2185">
        <w:rPr>
          <w:rFonts w:ascii="Times New Roman" w:hAnsi="Times New Roman" w:cs="Times New Roman"/>
          <w:b/>
          <w:i/>
          <w:sz w:val="24"/>
          <w:szCs w:val="24"/>
          <w:lang w:val="en-US"/>
        </w:rPr>
        <w:t>Note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B3C55">
        <w:rPr>
          <w:rFonts w:ascii="Times New Roman" w:hAnsi="Times New Roman" w:cs="Times New Roman"/>
          <w:i/>
          <w:sz w:val="24"/>
          <w:szCs w:val="24"/>
          <w:lang w:val="en-US"/>
        </w:rPr>
        <w:t xml:space="preserve">Every </w:t>
      </w:r>
      <w:r w:rsidR="00D8571F" w:rsidRPr="007B3C55">
        <w:rPr>
          <w:rFonts w:ascii="Times New Roman" w:hAnsi="Times New Roman" w:cs="Times New Roman"/>
          <w:i/>
          <w:sz w:val="24"/>
          <w:szCs w:val="24"/>
          <w:lang w:val="en-US"/>
        </w:rPr>
        <w:t>student</w:t>
      </w:r>
      <w:r w:rsidRPr="007B3C55">
        <w:rPr>
          <w:rFonts w:ascii="Times New Roman" w:hAnsi="Times New Roman" w:cs="Times New Roman"/>
          <w:i/>
          <w:sz w:val="24"/>
          <w:szCs w:val="24"/>
          <w:lang w:val="en-US"/>
        </w:rPr>
        <w:t xml:space="preserve"> must be aware that through</w:t>
      </w:r>
      <w:r w:rsidR="00527FF4">
        <w:rPr>
          <w:rFonts w:ascii="Times New Roman" w:hAnsi="Times New Roman" w:cs="Times New Roman"/>
          <w:i/>
          <w:sz w:val="24"/>
          <w:szCs w:val="24"/>
          <w:lang w:val="en-US"/>
        </w:rPr>
        <w:t>out</w:t>
      </w:r>
      <w:r w:rsidRPr="007B3C55">
        <w:rPr>
          <w:rFonts w:ascii="Times New Roman" w:hAnsi="Times New Roman" w:cs="Times New Roman"/>
          <w:i/>
          <w:sz w:val="24"/>
          <w:szCs w:val="24"/>
          <w:lang w:val="en-US"/>
        </w:rPr>
        <w:t xml:space="preserve"> the course there will be given some home assignments. </w:t>
      </w:r>
      <w:r w:rsidR="0009428C">
        <w:rPr>
          <w:rFonts w:ascii="Times New Roman" w:hAnsi="Times New Roman" w:cs="Times New Roman"/>
          <w:i/>
          <w:sz w:val="24"/>
          <w:szCs w:val="24"/>
          <w:lang w:val="en-US"/>
        </w:rPr>
        <w:t>The assignment</w:t>
      </w:r>
      <w:r w:rsidR="00527FF4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="0009428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will </w:t>
      </w:r>
      <w:r w:rsidR="00F93538">
        <w:rPr>
          <w:rFonts w:ascii="Times New Roman" w:hAnsi="Times New Roman" w:cs="Times New Roman"/>
          <w:i/>
          <w:sz w:val="24"/>
          <w:szCs w:val="24"/>
          <w:lang w:val="en-US"/>
        </w:rPr>
        <w:t xml:space="preserve">always </w:t>
      </w:r>
      <w:r w:rsidR="0009428C">
        <w:rPr>
          <w:rFonts w:ascii="Times New Roman" w:hAnsi="Times New Roman" w:cs="Times New Roman"/>
          <w:i/>
          <w:sz w:val="24"/>
          <w:szCs w:val="24"/>
          <w:lang w:val="en-US"/>
        </w:rPr>
        <w:t xml:space="preserve">focus </w:t>
      </w:r>
      <w:r w:rsidR="00D8571F">
        <w:rPr>
          <w:rFonts w:ascii="Times New Roman" w:hAnsi="Times New Roman" w:cs="Times New Roman"/>
          <w:i/>
          <w:sz w:val="24"/>
          <w:szCs w:val="24"/>
          <w:lang w:val="en-US"/>
        </w:rPr>
        <w:t>on the</w:t>
      </w:r>
      <w:r w:rsidR="00F9353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four macro-</w:t>
      </w:r>
      <w:r w:rsidR="0009428C">
        <w:rPr>
          <w:rFonts w:ascii="Times New Roman" w:hAnsi="Times New Roman" w:cs="Times New Roman"/>
          <w:i/>
          <w:sz w:val="24"/>
          <w:szCs w:val="24"/>
          <w:lang w:val="en-US"/>
        </w:rPr>
        <w:t>skills (Listening, Speaking, Reading and Writing).</w:t>
      </w:r>
      <w:r w:rsidR="00F9353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724053">
        <w:rPr>
          <w:rFonts w:ascii="Times New Roman" w:hAnsi="Times New Roman" w:cs="Times New Roman"/>
          <w:i/>
          <w:sz w:val="24"/>
          <w:szCs w:val="24"/>
          <w:lang w:val="en-US"/>
        </w:rPr>
        <w:t>Moreover, students must</w:t>
      </w:r>
      <w:r w:rsidR="007C178E">
        <w:rPr>
          <w:rFonts w:ascii="Times New Roman" w:hAnsi="Times New Roman" w:cs="Times New Roman"/>
          <w:i/>
          <w:sz w:val="24"/>
          <w:szCs w:val="24"/>
          <w:lang w:val="en-US"/>
        </w:rPr>
        <w:t xml:space="preserve"> prepare their presentation</w:t>
      </w:r>
      <w:r w:rsidR="00E66BC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at home</w:t>
      </w:r>
      <w:r w:rsidR="007C178E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F16351">
        <w:rPr>
          <w:rFonts w:ascii="Times New Roman" w:hAnsi="Times New Roman" w:cs="Times New Roman"/>
          <w:i/>
          <w:sz w:val="24"/>
          <w:szCs w:val="24"/>
          <w:lang w:val="en-US"/>
        </w:rPr>
        <w:t>and be ready to present</w:t>
      </w:r>
      <w:r w:rsidR="003701A4">
        <w:rPr>
          <w:rFonts w:ascii="Times New Roman" w:hAnsi="Times New Roman" w:cs="Times New Roman"/>
          <w:i/>
          <w:sz w:val="24"/>
          <w:szCs w:val="24"/>
          <w:lang w:val="en-US"/>
        </w:rPr>
        <w:t xml:space="preserve"> whenever they are called. </w:t>
      </w:r>
      <w:r w:rsidR="00224345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</w:t>
      </w:r>
    </w:p>
    <w:p w:rsidR="005F448A" w:rsidRPr="00D90245" w:rsidRDefault="00D27594" w:rsidP="00224345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>Last Week</w:t>
      </w:r>
    </w:p>
    <w:p w:rsidR="002A4585" w:rsidRPr="00AB7028" w:rsidRDefault="00EE7B48" w:rsidP="00AB7028">
      <w:pPr>
        <w:pStyle w:val="PargrafodaLista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B7028">
        <w:rPr>
          <w:rFonts w:ascii="Times New Roman" w:hAnsi="Times New Roman" w:cs="Times New Roman"/>
          <w:b/>
          <w:sz w:val="24"/>
          <w:szCs w:val="24"/>
          <w:lang w:val="en-US"/>
        </w:rPr>
        <w:t>English Written Test</w:t>
      </w:r>
      <w:r w:rsidR="00B012B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:rsidR="000733B2" w:rsidRDefault="00F776CB" w:rsidP="007C3E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776CB">
        <w:rPr>
          <w:rFonts w:ascii="Times New Roman" w:hAnsi="Times New Roman" w:cs="Times New Roman"/>
          <w:b/>
          <w:sz w:val="24"/>
          <w:szCs w:val="24"/>
          <w:lang w:val="en-US"/>
        </w:rPr>
        <w:t>Note:</w:t>
      </w:r>
      <w:r w:rsidRPr="00F776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 the last day</w:t>
      </w:r>
      <w:r w:rsidR="0034366F">
        <w:rPr>
          <w:rFonts w:ascii="Times New Roman" w:hAnsi="Times New Roman" w:cs="Times New Roman"/>
          <w:sz w:val="24"/>
          <w:szCs w:val="24"/>
          <w:lang w:val="en-US"/>
        </w:rPr>
        <w:t xml:space="preserve"> of the class</w:t>
      </w:r>
      <w:r w:rsidR="00D8571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4366F">
        <w:rPr>
          <w:rFonts w:ascii="Times New Roman" w:hAnsi="Times New Roman" w:cs="Times New Roman"/>
          <w:sz w:val="24"/>
          <w:szCs w:val="24"/>
          <w:lang w:val="en-US"/>
        </w:rPr>
        <w:t xml:space="preserve"> students will be t</w:t>
      </w:r>
      <w:r>
        <w:rPr>
          <w:rFonts w:ascii="Times New Roman" w:hAnsi="Times New Roman" w:cs="Times New Roman"/>
          <w:sz w:val="24"/>
          <w:szCs w:val="24"/>
          <w:lang w:val="en-US"/>
        </w:rPr>
        <w:t>alking about</w:t>
      </w:r>
      <w:r w:rsidR="005F448A" w:rsidRPr="00F776CB">
        <w:rPr>
          <w:rFonts w:ascii="Times New Roman" w:hAnsi="Times New Roman" w:cs="Times New Roman"/>
          <w:sz w:val="24"/>
          <w:szCs w:val="24"/>
          <w:lang w:val="en-US"/>
        </w:rPr>
        <w:t xml:space="preserve"> class experience</w:t>
      </w:r>
      <w:r w:rsidR="005B67A1" w:rsidRPr="00F776CB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5F448A" w:rsidRPr="00F776CB">
        <w:rPr>
          <w:rFonts w:ascii="Times New Roman" w:hAnsi="Times New Roman" w:cs="Times New Roman"/>
          <w:sz w:val="24"/>
          <w:szCs w:val="24"/>
          <w:lang w:val="en-US"/>
        </w:rPr>
        <w:t>offer</w:t>
      </w:r>
      <w:r w:rsidR="0087604E" w:rsidRPr="00F776CB">
        <w:rPr>
          <w:rFonts w:ascii="Times New Roman" w:hAnsi="Times New Roman" w:cs="Times New Roman"/>
          <w:sz w:val="24"/>
          <w:szCs w:val="24"/>
          <w:lang w:val="en-US"/>
        </w:rPr>
        <w:t>ing suggestions for improvement.</w:t>
      </w:r>
      <w:r w:rsidR="00D8571F">
        <w:rPr>
          <w:rFonts w:ascii="Times New Roman" w:hAnsi="Times New Roman" w:cs="Times New Roman"/>
          <w:sz w:val="24"/>
          <w:szCs w:val="24"/>
          <w:lang w:val="en-US"/>
        </w:rPr>
        <w:t xml:space="preserve"> Be a</w:t>
      </w:r>
      <w:r w:rsidR="0039450C">
        <w:rPr>
          <w:rFonts w:ascii="Times New Roman" w:hAnsi="Times New Roman" w:cs="Times New Roman"/>
          <w:sz w:val="24"/>
          <w:szCs w:val="24"/>
          <w:lang w:val="en-US"/>
        </w:rPr>
        <w:t>ware that the teacher</w:t>
      </w:r>
      <w:r w:rsidR="00527FF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9450C">
        <w:rPr>
          <w:rFonts w:ascii="Times New Roman" w:hAnsi="Times New Roman" w:cs="Times New Roman"/>
          <w:sz w:val="24"/>
          <w:szCs w:val="24"/>
          <w:lang w:val="en-US"/>
        </w:rPr>
        <w:t xml:space="preserve"> reserv</w:t>
      </w:r>
      <w:r w:rsidR="00527FF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7C3EB0">
        <w:rPr>
          <w:rFonts w:ascii="Times New Roman" w:hAnsi="Times New Roman" w:cs="Times New Roman"/>
          <w:sz w:val="24"/>
          <w:szCs w:val="24"/>
          <w:lang w:val="en-US"/>
        </w:rPr>
        <w:t xml:space="preserve"> the right to make changes in the program whenever necessary.</w:t>
      </w:r>
      <w:r w:rsidR="00F00E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711987" w:rsidRDefault="00711987" w:rsidP="007C3E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11987" w:rsidRDefault="00711987" w:rsidP="007C3E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11987" w:rsidRDefault="00711987" w:rsidP="007C3E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:rsidR="00F56BE3" w:rsidRDefault="00F56BE3" w:rsidP="00F56BE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# Extra assignments</w:t>
      </w:r>
    </w:p>
    <w:p w:rsidR="00F56BE3" w:rsidRDefault="00F56BE3" w:rsidP="00F56BE3">
      <w:pPr>
        <w:pStyle w:val="PargrafodaLista"/>
        <w:numPr>
          <w:ilvl w:val="0"/>
          <w:numId w:val="3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Word of the Day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ach day a student will find a word to their liking and share with class. The word must be explained in English and presented in a sentence.    </w:t>
      </w:r>
    </w:p>
    <w:p w:rsidR="00F56BE3" w:rsidRDefault="00F56BE3" w:rsidP="00F56BE3">
      <w:pPr>
        <w:pStyle w:val="PargrafodaLista"/>
        <w:numPr>
          <w:ilvl w:val="0"/>
          <w:numId w:val="3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Quote of the Day-</w:t>
      </w:r>
      <w:r>
        <w:rPr>
          <w:rFonts w:ascii="Times New Roman" w:hAnsi="Times New Roman" w:cs="Times New Roman"/>
          <w:sz w:val="24"/>
          <w:szCs w:val="24"/>
          <w:lang w:val="en-US"/>
        </w:rPr>
        <w:t>each day a student must bring to class an inspirational quote and share with the class.</w:t>
      </w:r>
    </w:p>
    <w:p w:rsidR="00F56BE3" w:rsidRDefault="00F56BE3" w:rsidP="00F56BE3">
      <w:pPr>
        <w:pStyle w:val="PargrafodaLista"/>
        <w:numPr>
          <w:ilvl w:val="0"/>
          <w:numId w:val="3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Weekly Report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very first day of the week the students are asked to deliver a weekly report of the previous week: reflection and suggestions for improvement. </w:t>
      </w:r>
    </w:p>
    <w:p w:rsidR="008C2185" w:rsidRPr="007C3EB0" w:rsidRDefault="008C2185" w:rsidP="007C3E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C2185" w:rsidRPr="007C3EB0" w:rsidSect="005B67A1">
      <w:pgSz w:w="11906" w:h="16838"/>
      <w:pgMar w:top="900" w:right="1701" w:bottom="1417" w:left="1701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28FE" w:rsidRDefault="000128FE" w:rsidP="0085103C">
      <w:pPr>
        <w:spacing w:after="0" w:line="240" w:lineRule="auto"/>
      </w:pPr>
      <w:r>
        <w:separator/>
      </w:r>
    </w:p>
  </w:endnote>
  <w:endnote w:type="continuationSeparator" w:id="0">
    <w:p w:rsidR="000128FE" w:rsidRDefault="000128FE" w:rsidP="008510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28FE" w:rsidRDefault="000128FE" w:rsidP="0085103C">
      <w:pPr>
        <w:spacing w:after="0" w:line="240" w:lineRule="auto"/>
      </w:pPr>
      <w:r>
        <w:separator/>
      </w:r>
    </w:p>
  </w:footnote>
  <w:footnote w:type="continuationSeparator" w:id="0">
    <w:p w:rsidR="000128FE" w:rsidRDefault="000128FE" w:rsidP="008510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12pt" o:bullet="t">
        <v:imagedata r:id="rId1" o:title="clip_image001"/>
      </v:shape>
    </w:pict>
  </w:numPicBullet>
  <w:abstractNum w:abstractNumId="0" w15:restartNumberingAfterBreak="0">
    <w:nsid w:val="02831033"/>
    <w:multiLevelType w:val="hybridMultilevel"/>
    <w:tmpl w:val="33A6ADDC"/>
    <w:lvl w:ilvl="0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055034"/>
    <w:multiLevelType w:val="hybridMultilevel"/>
    <w:tmpl w:val="4154BE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416A1D"/>
    <w:multiLevelType w:val="hybridMultilevel"/>
    <w:tmpl w:val="997EDC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F1976"/>
    <w:multiLevelType w:val="hybridMultilevel"/>
    <w:tmpl w:val="3C22303C"/>
    <w:lvl w:ilvl="0" w:tplc="08160009">
      <w:start w:val="1"/>
      <w:numFmt w:val="bullet"/>
      <w:lvlText w:val=""/>
      <w:lvlJc w:val="left"/>
      <w:pPr>
        <w:ind w:left="765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A2F5319"/>
    <w:multiLevelType w:val="hybridMultilevel"/>
    <w:tmpl w:val="5608D97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A84A2F"/>
    <w:multiLevelType w:val="hybridMultilevel"/>
    <w:tmpl w:val="570CE36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F53B5"/>
    <w:multiLevelType w:val="hybridMultilevel"/>
    <w:tmpl w:val="1BB8B364"/>
    <w:lvl w:ilvl="0" w:tplc="08160009">
      <w:start w:val="1"/>
      <w:numFmt w:val="bullet"/>
      <w:lvlText w:val=""/>
      <w:lvlJc w:val="left"/>
      <w:pPr>
        <w:ind w:left="825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12435020"/>
    <w:multiLevelType w:val="hybridMultilevel"/>
    <w:tmpl w:val="59FA5DD4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F3FF7"/>
    <w:multiLevelType w:val="hybridMultilevel"/>
    <w:tmpl w:val="916207C8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39D2A7C"/>
    <w:multiLevelType w:val="hybridMultilevel"/>
    <w:tmpl w:val="077C9436"/>
    <w:lvl w:ilvl="0" w:tplc="0409000D">
      <w:start w:val="1"/>
      <w:numFmt w:val="bullet"/>
      <w:lvlText w:val=""/>
      <w:lvlJc w:val="left"/>
      <w:pPr>
        <w:ind w:left="1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0" w15:restartNumberingAfterBreak="0">
    <w:nsid w:val="14BF0F76"/>
    <w:multiLevelType w:val="hybridMultilevel"/>
    <w:tmpl w:val="A1EC5998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9F3856"/>
    <w:multiLevelType w:val="hybridMultilevel"/>
    <w:tmpl w:val="CEBC8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0B2122"/>
    <w:multiLevelType w:val="hybridMultilevel"/>
    <w:tmpl w:val="925E9D36"/>
    <w:lvl w:ilvl="0" w:tplc="08160009">
      <w:start w:val="1"/>
      <w:numFmt w:val="bullet"/>
      <w:lvlText w:val=""/>
      <w:lvlJc w:val="left"/>
      <w:pPr>
        <w:ind w:left="765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291F45F4"/>
    <w:multiLevelType w:val="hybridMultilevel"/>
    <w:tmpl w:val="BD6C67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2415E7"/>
    <w:multiLevelType w:val="hybridMultilevel"/>
    <w:tmpl w:val="A4528334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F013B9"/>
    <w:multiLevelType w:val="hybridMultilevel"/>
    <w:tmpl w:val="A1E448E0"/>
    <w:lvl w:ilvl="0" w:tplc="0816000D">
      <w:start w:val="1"/>
      <w:numFmt w:val="bullet"/>
      <w:lvlText w:val=""/>
      <w:lvlJc w:val="left"/>
      <w:pPr>
        <w:ind w:left="173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5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17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89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1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3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5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77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496" w:hanging="360"/>
      </w:pPr>
      <w:rPr>
        <w:rFonts w:ascii="Wingdings" w:hAnsi="Wingdings" w:hint="default"/>
      </w:rPr>
    </w:lvl>
  </w:abstractNum>
  <w:abstractNum w:abstractNumId="16" w15:restartNumberingAfterBreak="0">
    <w:nsid w:val="2C334FC1"/>
    <w:multiLevelType w:val="hybridMultilevel"/>
    <w:tmpl w:val="E676F1E4"/>
    <w:lvl w:ilvl="0" w:tplc="08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3496294B"/>
    <w:multiLevelType w:val="hybridMultilevel"/>
    <w:tmpl w:val="7C28A6B8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06939C3"/>
    <w:multiLevelType w:val="hybridMultilevel"/>
    <w:tmpl w:val="0ED4171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4761A2D"/>
    <w:multiLevelType w:val="hybridMultilevel"/>
    <w:tmpl w:val="DD78F2AA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B67F55"/>
    <w:multiLevelType w:val="hybridMultilevel"/>
    <w:tmpl w:val="703AD0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9B6ECF"/>
    <w:multiLevelType w:val="hybridMultilevel"/>
    <w:tmpl w:val="97729604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C1616B"/>
    <w:multiLevelType w:val="hybridMultilevel"/>
    <w:tmpl w:val="C1F69CA0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0D2F7D"/>
    <w:multiLevelType w:val="hybridMultilevel"/>
    <w:tmpl w:val="1FD6CAC6"/>
    <w:lvl w:ilvl="0" w:tplc="0816000D">
      <w:start w:val="1"/>
      <w:numFmt w:val="bullet"/>
      <w:lvlText w:val=""/>
      <w:lvlJc w:val="left"/>
      <w:pPr>
        <w:ind w:left="166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38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10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82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54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26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98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70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426" w:hanging="360"/>
      </w:pPr>
      <w:rPr>
        <w:rFonts w:ascii="Wingdings" w:hAnsi="Wingdings" w:hint="default"/>
      </w:rPr>
    </w:lvl>
  </w:abstractNum>
  <w:abstractNum w:abstractNumId="24" w15:restartNumberingAfterBreak="0">
    <w:nsid w:val="511A1093"/>
    <w:multiLevelType w:val="hybridMultilevel"/>
    <w:tmpl w:val="F41C85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37ADE"/>
    <w:multiLevelType w:val="hybridMultilevel"/>
    <w:tmpl w:val="255EFDCA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260B6E"/>
    <w:multiLevelType w:val="hybridMultilevel"/>
    <w:tmpl w:val="54047EFE"/>
    <w:lvl w:ilvl="0" w:tplc="0816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7" w15:restartNumberingAfterBreak="0">
    <w:nsid w:val="5DF25AB3"/>
    <w:multiLevelType w:val="hybridMultilevel"/>
    <w:tmpl w:val="8E04A962"/>
    <w:lvl w:ilvl="0" w:tplc="0816000D">
      <w:start w:val="1"/>
      <w:numFmt w:val="bullet"/>
      <w:lvlText w:val=""/>
      <w:lvlJc w:val="left"/>
      <w:pPr>
        <w:ind w:left="168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8" w15:restartNumberingAfterBreak="0">
    <w:nsid w:val="5ED32050"/>
    <w:multiLevelType w:val="hybridMultilevel"/>
    <w:tmpl w:val="A6CC74FA"/>
    <w:lvl w:ilvl="0" w:tplc="0816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9" w15:restartNumberingAfterBreak="0">
    <w:nsid w:val="666B600E"/>
    <w:multiLevelType w:val="hybridMultilevel"/>
    <w:tmpl w:val="9064BD30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4317F1"/>
    <w:multiLevelType w:val="hybridMultilevel"/>
    <w:tmpl w:val="48822570"/>
    <w:lvl w:ilvl="0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1911F9"/>
    <w:multiLevelType w:val="hybridMultilevel"/>
    <w:tmpl w:val="44DE8860"/>
    <w:lvl w:ilvl="0" w:tplc="0816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5A45765"/>
    <w:multiLevelType w:val="hybridMultilevel"/>
    <w:tmpl w:val="E04C7BA2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82048FF"/>
    <w:multiLevelType w:val="hybridMultilevel"/>
    <w:tmpl w:val="2D34B242"/>
    <w:lvl w:ilvl="0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889653C"/>
    <w:multiLevelType w:val="hybridMultilevel"/>
    <w:tmpl w:val="189EB980"/>
    <w:lvl w:ilvl="0" w:tplc="0816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8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B37315A"/>
    <w:multiLevelType w:val="hybridMultilevel"/>
    <w:tmpl w:val="C8F03E8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8"/>
  </w:num>
  <w:num w:numId="13">
    <w:abstractNumId w:val="31"/>
  </w:num>
  <w:num w:numId="14">
    <w:abstractNumId w:val="35"/>
  </w:num>
  <w:num w:numId="15">
    <w:abstractNumId w:val="3"/>
  </w:num>
  <w:num w:numId="16">
    <w:abstractNumId w:val="14"/>
  </w:num>
  <w:num w:numId="17">
    <w:abstractNumId w:val="6"/>
  </w:num>
  <w:num w:numId="18">
    <w:abstractNumId w:val="22"/>
  </w:num>
  <w:num w:numId="19">
    <w:abstractNumId w:val="12"/>
  </w:num>
  <w:num w:numId="20">
    <w:abstractNumId w:val="25"/>
  </w:num>
  <w:num w:numId="21">
    <w:abstractNumId w:val="19"/>
  </w:num>
  <w:num w:numId="22">
    <w:abstractNumId w:val="7"/>
  </w:num>
  <w:num w:numId="23">
    <w:abstractNumId w:val="15"/>
  </w:num>
  <w:num w:numId="24">
    <w:abstractNumId w:val="23"/>
  </w:num>
  <w:num w:numId="25">
    <w:abstractNumId w:val="33"/>
  </w:num>
  <w:num w:numId="26">
    <w:abstractNumId w:val="26"/>
  </w:num>
  <w:num w:numId="27">
    <w:abstractNumId w:val="30"/>
  </w:num>
  <w:num w:numId="28">
    <w:abstractNumId w:val="28"/>
  </w:num>
  <w:num w:numId="29">
    <w:abstractNumId w:val="0"/>
  </w:num>
  <w:num w:numId="30">
    <w:abstractNumId w:val="27"/>
  </w:num>
  <w:num w:numId="31">
    <w:abstractNumId w:val="4"/>
  </w:num>
  <w:num w:numId="32">
    <w:abstractNumId w:val="1"/>
  </w:num>
  <w:num w:numId="33">
    <w:abstractNumId w:val="20"/>
  </w:num>
  <w:num w:numId="34">
    <w:abstractNumId w:val="18"/>
  </w:num>
  <w:num w:numId="35">
    <w:abstractNumId w:val="9"/>
  </w:num>
  <w:num w:numId="36">
    <w:abstractNumId w:val="13"/>
  </w:num>
  <w:num w:numId="37">
    <w:abstractNumId w:val="5"/>
  </w:num>
  <w:num w:numId="38">
    <w:abstractNumId w:val="16"/>
  </w:num>
  <w:num w:numId="39">
    <w:abstractNumId w:val="11"/>
  </w:num>
  <w:num w:numId="40">
    <w:abstractNumId w:val="24"/>
  </w:num>
  <w:num w:numId="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DEwsDA1N7A0sLRQ0lEKTi0uzszPAykwrAUAeAIe7CwAAAA="/>
  </w:docVars>
  <w:rsids>
    <w:rsidRoot w:val="00AF7A46"/>
    <w:rsid w:val="00001A5E"/>
    <w:rsid w:val="00011225"/>
    <w:rsid w:val="000114FD"/>
    <w:rsid w:val="000128FE"/>
    <w:rsid w:val="00017DE8"/>
    <w:rsid w:val="00021706"/>
    <w:rsid w:val="000513FD"/>
    <w:rsid w:val="000552BF"/>
    <w:rsid w:val="00070B1D"/>
    <w:rsid w:val="000733B2"/>
    <w:rsid w:val="000815B8"/>
    <w:rsid w:val="0009142C"/>
    <w:rsid w:val="0009428C"/>
    <w:rsid w:val="00095C88"/>
    <w:rsid w:val="000A40CA"/>
    <w:rsid w:val="000B4775"/>
    <w:rsid w:val="000B7455"/>
    <w:rsid w:val="000F41B6"/>
    <w:rsid w:val="00101C81"/>
    <w:rsid w:val="0010225E"/>
    <w:rsid w:val="00105D2E"/>
    <w:rsid w:val="00111362"/>
    <w:rsid w:val="00111D18"/>
    <w:rsid w:val="00137765"/>
    <w:rsid w:val="001440C8"/>
    <w:rsid w:val="00153A8E"/>
    <w:rsid w:val="00153B5B"/>
    <w:rsid w:val="00172B8B"/>
    <w:rsid w:val="001815DD"/>
    <w:rsid w:val="001818AC"/>
    <w:rsid w:val="001928AD"/>
    <w:rsid w:val="001A1315"/>
    <w:rsid w:val="001B0FB1"/>
    <w:rsid w:val="001C4C49"/>
    <w:rsid w:val="001C7B45"/>
    <w:rsid w:val="001D5F95"/>
    <w:rsid w:val="001D7028"/>
    <w:rsid w:val="001D72EF"/>
    <w:rsid w:val="001E1EA5"/>
    <w:rsid w:val="001F205F"/>
    <w:rsid w:val="001F33B0"/>
    <w:rsid w:val="001F5CC7"/>
    <w:rsid w:val="002025C9"/>
    <w:rsid w:val="00216470"/>
    <w:rsid w:val="00216C8E"/>
    <w:rsid w:val="0022290E"/>
    <w:rsid w:val="00224345"/>
    <w:rsid w:val="00225C59"/>
    <w:rsid w:val="00232463"/>
    <w:rsid w:val="002327AF"/>
    <w:rsid w:val="00232F86"/>
    <w:rsid w:val="00234F17"/>
    <w:rsid w:val="0025034B"/>
    <w:rsid w:val="0029666E"/>
    <w:rsid w:val="002A4585"/>
    <w:rsid w:val="002B46D4"/>
    <w:rsid w:val="002D5E50"/>
    <w:rsid w:val="00311C20"/>
    <w:rsid w:val="00320EDA"/>
    <w:rsid w:val="00321BD3"/>
    <w:rsid w:val="0034366F"/>
    <w:rsid w:val="003568EF"/>
    <w:rsid w:val="00363763"/>
    <w:rsid w:val="003701A4"/>
    <w:rsid w:val="003913FA"/>
    <w:rsid w:val="0039450C"/>
    <w:rsid w:val="00394D77"/>
    <w:rsid w:val="003A1776"/>
    <w:rsid w:val="003B1134"/>
    <w:rsid w:val="003B71A1"/>
    <w:rsid w:val="003C6D43"/>
    <w:rsid w:val="00405F7D"/>
    <w:rsid w:val="00411491"/>
    <w:rsid w:val="004220C5"/>
    <w:rsid w:val="00433D3F"/>
    <w:rsid w:val="00455A1E"/>
    <w:rsid w:val="00464D1C"/>
    <w:rsid w:val="00467935"/>
    <w:rsid w:val="0048083B"/>
    <w:rsid w:val="00481B1B"/>
    <w:rsid w:val="00490B1D"/>
    <w:rsid w:val="0049286D"/>
    <w:rsid w:val="00497BB8"/>
    <w:rsid w:val="004B3703"/>
    <w:rsid w:val="004B493C"/>
    <w:rsid w:val="004B5680"/>
    <w:rsid w:val="004C1F4E"/>
    <w:rsid w:val="004C48AE"/>
    <w:rsid w:val="004D5A22"/>
    <w:rsid w:val="004E63E7"/>
    <w:rsid w:val="00500EA2"/>
    <w:rsid w:val="00501729"/>
    <w:rsid w:val="00510E09"/>
    <w:rsid w:val="00523993"/>
    <w:rsid w:val="00527FF4"/>
    <w:rsid w:val="005348F1"/>
    <w:rsid w:val="00534ECE"/>
    <w:rsid w:val="0054585D"/>
    <w:rsid w:val="00570591"/>
    <w:rsid w:val="00577534"/>
    <w:rsid w:val="005812AB"/>
    <w:rsid w:val="00585860"/>
    <w:rsid w:val="0059391F"/>
    <w:rsid w:val="00595F12"/>
    <w:rsid w:val="005A30B5"/>
    <w:rsid w:val="005B165B"/>
    <w:rsid w:val="005B34F1"/>
    <w:rsid w:val="005B67A1"/>
    <w:rsid w:val="005E0CAE"/>
    <w:rsid w:val="005E221B"/>
    <w:rsid w:val="005F15B2"/>
    <w:rsid w:val="005F448A"/>
    <w:rsid w:val="00606BBD"/>
    <w:rsid w:val="00616A3C"/>
    <w:rsid w:val="00623EAD"/>
    <w:rsid w:val="00642AF5"/>
    <w:rsid w:val="00643A55"/>
    <w:rsid w:val="00647B07"/>
    <w:rsid w:val="00653309"/>
    <w:rsid w:val="00654BC5"/>
    <w:rsid w:val="00667282"/>
    <w:rsid w:val="00685DB7"/>
    <w:rsid w:val="00693A19"/>
    <w:rsid w:val="006B19EF"/>
    <w:rsid w:val="006B7601"/>
    <w:rsid w:val="006E7857"/>
    <w:rsid w:val="006F0504"/>
    <w:rsid w:val="006F254D"/>
    <w:rsid w:val="0071072F"/>
    <w:rsid w:val="00711987"/>
    <w:rsid w:val="00724053"/>
    <w:rsid w:val="00736F87"/>
    <w:rsid w:val="00743E6A"/>
    <w:rsid w:val="00755C05"/>
    <w:rsid w:val="00757E27"/>
    <w:rsid w:val="00765C15"/>
    <w:rsid w:val="00786C25"/>
    <w:rsid w:val="007A18B9"/>
    <w:rsid w:val="007A294D"/>
    <w:rsid w:val="007B3C55"/>
    <w:rsid w:val="007C178E"/>
    <w:rsid w:val="007C2139"/>
    <w:rsid w:val="007C3EB0"/>
    <w:rsid w:val="007C6753"/>
    <w:rsid w:val="007D29AB"/>
    <w:rsid w:val="007E151A"/>
    <w:rsid w:val="00802D4D"/>
    <w:rsid w:val="00812F60"/>
    <w:rsid w:val="00841EA5"/>
    <w:rsid w:val="0085103C"/>
    <w:rsid w:val="0087604E"/>
    <w:rsid w:val="008764D2"/>
    <w:rsid w:val="0088240F"/>
    <w:rsid w:val="00883771"/>
    <w:rsid w:val="00895A7B"/>
    <w:rsid w:val="008B2071"/>
    <w:rsid w:val="008C0914"/>
    <w:rsid w:val="008C2185"/>
    <w:rsid w:val="008C669C"/>
    <w:rsid w:val="008D51F7"/>
    <w:rsid w:val="008E7202"/>
    <w:rsid w:val="008F2BD4"/>
    <w:rsid w:val="00915B8A"/>
    <w:rsid w:val="0092271A"/>
    <w:rsid w:val="00926277"/>
    <w:rsid w:val="00926467"/>
    <w:rsid w:val="00933A49"/>
    <w:rsid w:val="00940AEE"/>
    <w:rsid w:val="00956C11"/>
    <w:rsid w:val="00957A97"/>
    <w:rsid w:val="009613E4"/>
    <w:rsid w:val="00961D18"/>
    <w:rsid w:val="009A30CD"/>
    <w:rsid w:val="009A66A2"/>
    <w:rsid w:val="009B1096"/>
    <w:rsid w:val="009B4014"/>
    <w:rsid w:val="009D5245"/>
    <w:rsid w:val="009F70F1"/>
    <w:rsid w:val="00A178DC"/>
    <w:rsid w:val="00A27590"/>
    <w:rsid w:val="00A30D62"/>
    <w:rsid w:val="00A340C6"/>
    <w:rsid w:val="00A5637B"/>
    <w:rsid w:val="00A639B4"/>
    <w:rsid w:val="00A66641"/>
    <w:rsid w:val="00A74940"/>
    <w:rsid w:val="00A86B63"/>
    <w:rsid w:val="00A86FE4"/>
    <w:rsid w:val="00A95D19"/>
    <w:rsid w:val="00AA556E"/>
    <w:rsid w:val="00AA6B07"/>
    <w:rsid w:val="00AB031C"/>
    <w:rsid w:val="00AB7028"/>
    <w:rsid w:val="00AC37B6"/>
    <w:rsid w:val="00AD6153"/>
    <w:rsid w:val="00AE556B"/>
    <w:rsid w:val="00AF7367"/>
    <w:rsid w:val="00AF7A46"/>
    <w:rsid w:val="00B012BE"/>
    <w:rsid w:val="00B449DC"/>
    <w:rsid w:val="00B55658"/>
    <w:rsid w:val="00B656EA"/>
    <w:rsid w:val="00B767EC"/>
    <w:rsid w:val="00B827B2"/>
    <w:rsid w:val="00B90075"/>
    <w:rsid w:val="00B955C6"/>
    <w:rsid w:val="00B96AF9"/>
    <w:rsid w:val="00BA665B"/>
    <w:rsid w:val="00BB127C"/>
    <w:rsid w:val="00BC58C3"/>
    <w:rsid w:val="00BE41F1"/>
    <w:rsid w:val="00BF045C"/>
    <w:rsid w:val="00C03DC0"/>
    <w:rsid w:val="00C105C6"/>
    <w:rsid w:val="00C1418E"/>
    <w:rsid w:val="00C214E8"/>
    <w:rsid w:val="00C23BF0"/>
    <w:rsid w:val="00C37624"/>
    <w:rsid w:val="00C45C4F"/>
    <w:rsid w:val="00C903D6"/>
    <w:rsid w:val="00CA772B"/>
    <w:rsid w:val="00CB0723"/>
    <w:rsid w:val="00CB093B"/>
    <w:rsid w:val="00CD250F"/>
    <w:rsid w:val="00CD4496"/>
    <w:rsid w:val="00CD6865"/>
    <w:rsid w:val="00CE0948"/>
    <w:rsid w:val="00CF20EE"/>
    <w:rsid w:val="00CF7339"/>
    <w:rsid w:val="00D0395E"/>
    <w:rsid w:val="00D22DEC"/>
    <w:rsid w:val="00D27594"/>
    <w:rsid w:val="00D31D91"/>
    <w:rsid w:val="00D511A2"/>
    <w:rsid w:val="00D530C0"/>
    <w:rsid w:val="00D57EE2"/>
    <w:rsid w:val="00D70FF8"/>
    <w:rsid w:val="00D80F32"/>
    <w:rsid w:val="00D81FCB"/>
    <w:rsid w:val="00D8571F"/>
    <w:rsid w:val="00D878B8"/>
    <w:rsid w:val="00D90245"/>
    <w:rsid w:val="00D9514A"/>
    <w:rsid w:val="00D96D19"/>
    <w:rsid w:val="00DA0688"/>
    <w:rsid w:val="00DA539D"/>
    <w:rsid w:val="00DD0E71"/>
    <w:rsid w:val="00DD2AA8"/>
    <w:rsid w:val="00DD3962"/>
    <w:rsid w:val="00DD76C4"/>
    <w:rsid w:val="00DE7B6D"/>
    <w:rsid w:val="00E00A45"/>
    <w:rsid w:val="00E018DC"/>
    <w:rsid w:val="00E15F5E"/>
    <w:rsid w:val="00E22EFC"/>
    <w:rsid w:val="00E2666C"/>
    <w:rsid w:val="00E34F43"/>
    <w:rsid w:val="00E54ECB"/>
    <w:rsid w:val="00E65B40"/>
    <w:rsid w:val="00E66BC9"/>
    <w:rsid w:val="00E703D3"/>
    <w:rsid w:val="00E852BC"/>
    <w:rsid w:val="00E94DCD"/>
    <w:rsid w:val="00EE39CF"/>
    <w:rsid w:val="00EE7B48"/>
    <w:rsid w:val="00EF2E83"/>
    <w:rsid w:val="00EF527F"/>
    <w:rsid w:val="00F00EE0"/>
    <w:rsid w:val="00F037EF"/>
    <w:rsid w:val="00F1085F"/>
    <w:rsid w:val="00F13531"/>
    <w:rsid w:val="00F13959"/>
    <w:rsid w:val="00F16351"/>
    <w:rsid w:val="00F2315B"/>
    <w:rsid w:val="00F2502A"/>
    <w:rsid w:val="00F25C93"/>
    <w:rsid w:val="00F30D85"/>
    <w:rsid w:val="00F34985"/>
    <w:rsid w:val="00F40FC6"/>
    <w:rsid w:val="00F5276D"/>
    <w:rsid w:val="00F553A0"/>
    <w:rsid w:val="00F56BE3"/>
    <w:rsid w:val="00F776CB"/>
    <w:rsid w:val="00F77EEC"/>
    <w:rsid w:val="00F82A19"/>
    <w:rsid w:val="00F850CF"/>
    <w:rsid w:val="00F90DD0"/>
    <w:rsid w:val="00F93538"/>
    <w:rsid w:val="00F938CB"/>
    <w:rsid w:val="00FD5B90"/>
    <w:rsid w:val="00FD657A"/>
    <w:rsid w:val="00FE0E5E"/>
    <w:rsid w:val="00FF4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4B28EA-A9F5-4229-BC86-FC09EB2A4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7A46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F7A46"/>
    <w:pPr>
      <w:ind w:left="720"/>
      <w:contextualSpacing/>
    </w:pPr>
  </w:style>
  <w:style w:type="table" w:styleId="Tabelacomgrelha">
    <w:name w:val="Table Grid"/>
    <w:basedOn w:val="Tabelanormal"/>
    <w:uiPriority w:val="59"/>
    <w:rsid w:val="00AF7A4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851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85103C"/>
  </w:style>
  <w:style w:type="paragraph" w:styleId="Rodap">
    <w:name w:val="footer"/>
    <w:basedOn w:val="Normal"/>
    <w:link w:val="RodapCarter"/>
    <w:uiPriority w:val="99"/>
    <w:unhideWhenUsed/>
    <w:rsid w:val="00851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8510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83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28D593-DE7E-4C7E-A206-6434DBDD8E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PC2017</cp:lastModifiedBy>
  <cp:revision>9</cp:revision>
  <cp:lastPrinted>2018-02-16T13:05:00Z</cp:lastPrinted>
  <dcterms:created xsi:type="dcterms:W3CDTF">2018-02-07T12:52:00Z</dcterms:created>
  <dcterms:modified xsi:type="dcterms:W3CDTF">2018-07-12T10:45:00Z</dcterms:modified>
</cp:coreProperties>
</file>